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D9569" w14:textId="6DC8571D" w:rsidR="00E001D4" w:rsidRDefault="00987196" w:rsidP="000C5618">
      <w:pPr>
        <w:rPr>
          <w:b/>
          <w:bCs/>
          <w:u w:val="single"/>
        </w:rPr>
      </w:pPr>
      <w:r>
        <w:t>Updates:</w:t>
      </w:r>
      <w:r w:rsidR="00242A5B">
        <w:t xml:space="preserve"> </w:t>
      </w:r>
      <w:r w:rsidR="003621FF">
        <w:t xml:space="preserve">Friday, </w:t>
      </w:r>
      <w:r w:rsidR="00370635">
        <w:t>April 1, 2022</w:t>
      </w:r>
      <w:r w:rsidR="00244274">
        <w:br/>
        <w:t xml:space="preserve">- </w:t>
      </w:r>
      <w:r w:rsidR="000C5618">
        <w:t>Anujay Sharma</w:t>
      </w:r>
      <w:r w:rsidR="00012A08">
        <w:t>, Kunal Nandanwar</w:t>
      </w:r>
      <w:r>
        <w:br/>
      </w:r>
      <w:r>
        <w:br/>
      </w:r>
      <w:r w:rsidR="000C5618">
        <w:rPr>
          <w:b/>
          <w:bCs/>
          <w:u w:val="single"/>
        </w:rPr>
        <w:t>Updates:</w:t>
      </w:r>
    </w:p>
    <w:p w14:paraId="5F52E1B8" w14:textId="4573E9AF" w:rsidR="001D1733" w:rsidRDefault="00E31DE4" w:rsidP="00E31DE4">
      <w:pPr>
        <w:pStyle w:val="ListParagraph"/>
        <w:numPr>
          <w:ilvl w:val="0"/>
          <w:numId w:val="12"/>
        </w:numPr>
      </w:pPr>
      <w:r>
        <w:t>Shifted PC from Prescott to Unity, coordinated amongst Rushikesh, Anujay and Kunal</w:t>
      </w:r>
    </w:p>
    <w:p w14:paraId="0AD8B92B" w14:textId="7F42200C" w:rsidR="001502B1" w:rsidRDefault="001502B1" w:rsidP="00E31DE4">
      <w:pPr>
        <w:pStyle w:val="ListParagraph"/>
        <w:numPr>
          <w:ilvl w:val="0"/>
          <w:numId w:val="12"/>
        </w:numPr>
      </w:pPr>
      <w:r>
        <w:t>Returned Prescott Key</w:t>
      </w:r>
    </w:p>
    <w:p w14:paraId="08585E5B" w14:textId="293EA5B0" w:rsidR="0016267C" w:rsidRDefault="00FB59AE" w:rsidP="000C5618">
      <w:pPr>
        <w:pStyle w:val="ListParagraph"/>
        <w:numPr>
          <w:ilvl w:val="0"/>
          <w:numId w:val="12"/>
        </w:numPr>
      </w:pPr>
      <w:r>
        <w:t xml:space="preserve">Created the program from scratch, </w:t>
      </w:r>
      <w:r w:rsidR="000C5618" w:rsidRPr="000C5618">
        <w:t>Implemented A* planner on 3D symmetric objects using Euclidean Heuristics</w:t>
      </w:r>
    </w:p>
    <w:p w14:paraId="26FCFCA3" w14:textId="435DF624" w:rsidR="000C5618" w:rsidRDefault="000C5618" w:rsidP="000C5618">
      <w:pPr>
        <w:pStyle w:val="ListParagraph"/>
        <w:numPr>
          <w:ilvl w:val="0"/>
          <w:numId w:val="12"/>
        </w:numPr>
      </w:pPr>
      <w:r>
        <w:t>Assumptions:</w:t>
      </w:r>
    </w:p>
    <w:p w14:paraId="06B8ABC2" w14:textId="0F7EBB19" w:rsidR="000C5618" w:rsidRDefault="000C5618" w:rsidP="000C5618">
      <w:pPr>
        <w:pStyle w:val="ListParagraph"/>
        <w:numPr>
          <w:ilvl w:val="1"/>
          <w:numId w:val="12"/>
        </w:numPr>
      </w:pPr>
      <w:r>
        <w:t>4 faces</w:t>
      </w:r>
    </w:p>
    <w:p w14:paraId="4B3D4288" w14:textId="73FEB8A9" w:rsidR="000C5618" w:rsidRDefault="000C5618" w:rsidP="00CB04A8">
      <w:pPr>
        <w:pStyle w:val="ListParagraph"/>
        <w:numPr>
          <w:ilvl w:val="1"/>
          <w:numId w:val="12"/>
        </w:numPr>
      </w:pPr>
      <w:r>
        <w:t>4 actions (“UP”, “DOWN”, “Rotate CW”, “Rotate CCW”)</w:t>
      </w:r>
    </w:p>
    <w:p w14:paraId="52CB1909" w14:textId="5617D6E5" w:rsidR="00304C03" w:rsidRDefault="00304C03" w:rsidP="000C5618">
      <w:pPr>
        <w:pStyle w:val="ListParagraph"/>
        <w:numPr>
          <w:ilvl w:val="1"/>
          <w:numId w:val="12"/>
        </w:numPr>
      </w:pPr>
      <w:r>
        <w:t>Resolution: x, y, z = 1.25, 1.25, 1</w:t>
      </w:r>
    </w:p>
    <w:p w14:paraId="6B9BE3EF" w14:textId="59E78827" w:rsidR="001502B1" w:rsidRPr="000C5618" w:rsidRDefault="00071149" w:rsidP="001502B1">
      <w:pPr>
        <w:ind w:left="1080"/>
      </w:pPr>
      <w:r>
        <w:rPr>
          <w:noProof/>
        </w:rPr>
        <w:drawing>
          <wp:inline distT="0" distB="0" distL="0" distR="0" wp14:anchorId="2AC03D96" wp14:editId="11950585">
            <wp:extent cx="6647070" cy="5448300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0553" cy="54593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inline distT="0" distB="0" distL="0" distR="0" wp14:anchorId="45E2819B" wp14:editId="695843A1">
                <wp:extent cx="304800" cy="304800"/>
                <wp:effectExtent l="0" t="0" r="0" b="0"/>
                <wp:docPr id="3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DC6A1EA" id="Rectangle 3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187F883C" w14:textId="77777777" w:rsidR="00AE3D4E" w:rsidRDefault="00AE3D4E" w:rsidP="0016267C">
      <w:pPr>
        <w:rPr>
          <w:b/>
          <w:bCs/>
          <w:u w:val="single"/>
        </w:rPr>
      </w:pPr>
      <w:r>
        <w:rPr>
          <w:noProof/>
        </w:rPr>
        <w:lastRenderedPageBreak/>
        <w:drawing>
          <wp:inline distT="0" distB="0" distL="0" distR="0" wp14:anchorId="0BE0DBEA" wp14:editId="2529B69C">
            <wp:extent cx="5943600" cy="71589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5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320BE" w14:textId="77777777" w:rsidR="00AE3D4E" w:rsidRDefault="00AE3D4E">
      <w:pPr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14:paraId="3D379679" w14:textId="6F9A1B38" w:rsidR="0016267C" w:rsidRDefault="0016267C" w:rsidP="0016267C">
      <w:r>
        <w:rPr>
          <w:b/>
          <w:bCs/>
          <w:u w:val="single"/>
        </w:rPr>
        <w:lastRenderedPageBreak/>
        <w:t>Summary:</w:t>
      </w:r>
    </w:p>
    <w:p w14:paraId="75AC1B8D" w14:textId="77777777" w:rsidR="00CB04A8" w:rsidRDefault="000C5618" w:rsidP="00CB04A8">
      <w:pPr>
        <w:pStyle w:val="ListParagraph"/>
        <w:numPr>
          <w:ilvl w:val="0"/>
          <w:numId w:val="13"/>
        </w:numPr>
      </w:pPr>
      <w:r w:rsidRPr="000C5618">
        <w:t xml:space="preserve">Created </w:t>
      </w:r>
      <w:r w:rsidR="0016267C">
        <w:t>3D planner</w:t>
      </w:r>
      <w:r w:rsidR="00DA091E">
        <w:t>, with some assumptions</w:t>
      </w:r>
    </w:p>
    <w:p w14:paraId="6B88C722" w14:textId="66A9E5A2" w:rsidR="000C5618" w:rsidRDefault="00CB04A8" w:rsidP="00CB04A8">
      <w:pPr>
        <w:pStyle w:val="ListParagraph"/>
        <w:numPr>
          <w:ilvl w:val="0"/>
          <w:numId w:val="13"/>
        </w:numPr>
      </w:pPr>
      <w:r>
        <w:t>Action Plan:</w:t>
      </w:r>
    </w:p>
    <w:p w14:paraId="1EDB69F8" w14:textId="7DEF18C8" w:rsidR="00CB04A8" w:rsidRDefault="00CB04A8" w:rsidP="00CB04A8">
      <w:pPr>
        <w:pStyle w:val="ListParagraph"/>
        <w:numPr>
          <w:ilvl w:val="1"/>
          <w:numId w:val="13"/>
        </w:numPr>
      </w:pPr>
      <w:r>
        <w:t>Reg based(full): Apr 1</w:t>
      </w:r>
    </w:p>
    <w:p w14:paraId="0B6410D0" w14:textId="43494F26" w:rsidR="00CB04A8" w:rsidRDefault="00CB04A8" w:rsidP="00CB04A8">
      <w:pPr>
        <w:pStyle w:val="ListParagraph"/>
        <w:numPr>
          <w:ilvl w:val="1"/>
          <w:numId w:val="13"/>
        </w:numPr>
      </w:pPr>
      <w:r>
        <w:t>Pose: Apr 15</w:t>
      </w:r>
    </w:p>
    <w:p w14:paraId="013D646D" w14:textId="3FB82FC0" w:rsidR="00CB04A8" w:rsidRDefault="00CB04A8" w:rsidP="00CB04A8">
      <w:pPr>
        <w:pStyle w:val="ListParagraph"/>
        <w:numPr>
          <w:ilvl w:val="1"/>
          <w:numId w:val="13"/>
        </w:numPr>
      </w:pPr>
      <w:r>
        <w:t>Pivot: Apr 22/Apr 29</w:t>
      </w:r>
    </w:p>
    <w:p w14:paraId="0E1F7FE4" w14:textId="2D313DF6" w:rsidR="00CB04A8" w:rsidRPr="000C5618" w:rsidRDefault="00CB04A8" w:rsidP="00CB04A8">
      <w:pPr>
        <w:pStyle w:val="ListParagraph"/>
        <w:numPr>
          <w:ilvl w:val="1"/>
          <w:numId w:val="13"/>
        </w:numPr>
      </w:pPr>
      <w:r>
        <w:t>Report: Apr 29???</w:t>
      </w:r>
    </w:p>
    <w:sectPr w:rsidR="00CB04A8" w:rsidRPr="000C56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B5201"/>
    <w:multiLevelType w:val="multilevel"/>
    <w:tmpl w:val="6A64EA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CD4647D"/>
    <w:multiLevelType w:val="hybridMultilevel"/>
    <w:tmpl w:val="E938B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279A1"/>
    <w:multiLevelType w:val="hybridMultilevel"/>
    <w:tmpl w:val="C70C9F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0A318E"/>
    <w:multiLevelType w:val="hybridMultilevel"/>
    <w:tmpl w:val="8AA67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64748A"/>
    <w:multiLevelType w:val="hybridMultilevel"/>
    <w:tmpl w:val="9558FF72"/>
    <w:lvl w:ilvl="0" w:tplc="4CE204E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210C5E"/>
    <w:multiLevelType w:val="hybridMultilevel"/>
    <w:tmpl w:val="AE2661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2F6773"/>
    <w:multiLevelType w:val="hybridMultilevel"/>
    <w:tmpl w:val="CE4EFE8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FC1EAA"/>
    <w:multiLevelType w:val="hybridMultilevel"/>
    <w:tmpl w:val="3C308DD6"/>
    <w:lvl w:ilvl="0" w:tplc="5C0E218C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813417"/>
    <w:multiLevelType w:val="hybridMultilevel"/>
    <w:tmpl w:val="5EE023A2"/>
    <w:lvl w:ilvl="0" w:tplc="71462A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441CD2"/>
    <w:multiLevelType w:val="hybridMultilevel"/>
    <w:tmpl w:val="DEFE5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3A0BDD"/>
    <w:multiLevelType w:val="hybridMultilevel"/>
    <w:tmpl w:val="9F309D00"/>
    <w:lvl w:ilvl="0" w:tplc="2E443C5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4C0BDD"/>
    <w:multiLevelType w:val="hybridMultilevel"/>
    <w:tmpl w:val="9558FF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D55BA7"/>
    <w:multiLevelType w:val="hybridMultilevel"/>
    <w:tmpl w:val="7B18A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4D28FE"/>
    <w:multiLevelType w:val="hybridMultilevel"/>
    <w:tmpl w:val="D6F27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0"/>
  </w:num>
  <w:num w:numId="4">
    <w:abstractNumId w:val="5"/>
  </w:num>
  <w:num w:numId="5">
    <w:abstractNumId w:val="2"/>
  </w:num>
  <w:num w:numId="6">
    <w:abstractNumId w:val="6"/>
  </w:num>
  <w:num w:numId="7">
    <w:abstractNumId w:val="13"/>
  </w:num>
  <w:num w:numId="8">
    <w:abstractNumId w:val="12"/>
  </w:num>
  <w:num w:numId="9">
    <w:abstractNumId w:val="3"/>
  </w:num>
  <w:num w:numId="10">
    <w:abstractNumId w:val="4"/>
  </w:num>
  <w:num w:numId="11">
    <w:abstractNumId w:val="11"/>
  </w:num>
  <w:num w:numId="12">
    <w:abstractNumId w:val="8"/>
  </w:num>
  <w:num w:numId="13">
    <w:abstractNumId w:val="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jU3MTM0NrE0MTdQ0lEKTi0uzszPAykwrQUAhpYDHCwAAAA="/>
  </w:docVars>
  <w:rsids>
    <w:rsidRoot w:val="00987196"/>
    <w:rsid w:val="00012A08"/>
    <w:rsid w:val="00071149"/>
    <w:rsid w:val="000913A1"/>
    <w:rsid w:val="000C5618"/>
    <w:rsid w:val="000D0939"/>
    <w:rsid w:val="000F1A2F"/>
    <w:rsid w:val="00132600"/>
    <w:rsid w:val="00146F47"/>
    <w:rsid w:val="001502B1"/>
    <w:rsid w:val="0016267C"/>
    <w:rsid w:val="00162A80"/>
    <w:rsid w:val="00186C9E"/>
    <w:rsid w:val="001D1733"/>
    <w:rsid w:val="00242A5B"/>
    <w:rsid w:val="00244198"/>
    <w:rsid w:val="00244274"/>
    <w:rsid w:val="002743C2"/>
    <w:rsid w:val="00304C03"/>
    <w:rsid w:val="003366F2"/>
    <w:rsid w:val="003621FF"/>
    <w:rsid w:val="00370635"/>
    <w:rsid w:val="00393F3C"/>
    <w:rsid w:val="003F5FC6"/>
    <w:rsid w:val="00401F48"/>
    <w:rsid w:val="00416376"/>
    <w:rsid w:val="0042499B"/>
    <w:rsid w:val="00430A06"/>
    <w:rsid w:val="00443B66"/>
    <w:rsid w:val="004F7765"/>
    <w:rsid w:val="005261B2"/>
    <w:rsid w:val="0054602E"/>
    <w:rsid w:val="005D0525"/>
    <w:rsid w:val="006B2410"/>
    <w:rsid w:val="006D2FEE"/>
    <w:rsid w:val="006E7FCD"/>
    <w:rsid w:val="006F5F37"/>
    <w:rsid w:val="00740BE8"/>
    <w:rsid w:val="007476A7"/>
    <w:rsid w:val="00842C14"/>
    <w:rsid w:val="008657CE"/>
    <w:rsid w:val="008A1CF0"/>
    <w:rsid w:val="008C43E1"/>
    <w:rsid w:val="00904810"/>
    <w:rsid w:val="00937EDB"/>
    <w:rsid w:val="009652C9"/>
    <w:rsid w:val="00987196"/>
    <w:rsid w:val="009921E4"/>
    <w:rsid w:val="00A80BDD"/>
    <w:rsid w:val="00A80E80"/>
    <w:rsid w:val="00AD21EA"/>
    <w:rsid w:val="00AE3D4E"/>
    <w:rsid w:val="00B41737"/>
    <w:rsid w:val="00B54A93"/>
    <w:rsid w:val="00B54E16"/>
    <w:rsid w:val="00B62EB2"/>
    <w:rsid w:val="00C2562C"/>
    <w:rsid w:val="00C44EA3"/>
    <w:rsid w:val="00C85C70"/>
    <w:rsid w:val="00C87F6E"/>
    <w:rsid w:val="00CB04A8"/>
    <w:rsid w:val="00D84A38"/>
    <w:rsid w:val="00D91E58"/>
    <w:rsid w:val="00DA091E"/>
    <w:rsid w:val="00E001D4"/>
    <w:rsid w:val="00E31DE4"/>
    <w:rsid w:val="00E72BBB"/>
    <w:rsid w:val="00E84EC9"/>
    <w:rsid w:val="00EE0737"/>
    <w:rsid w:val="00EE1615"/>
    <w:rsid w:val="00EF6F56"/>
    <w:rsid w:val="00F00A52"/>
    <w:rsid w:val="00F46F06"/>
    <w:rsid w:val="00F73B47"/>
    <w:rsid w:val="00FB59AE"/>
    <w:rsid w:val="00FD6F60"/>
    <w:rsid w:val="00FF1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1A9FE"/>
  <w15:chartTrackingRefBased/>
  <w15:docId w15:val="{DF614EBD-3FF5-4C29-957E-FFDFBFD14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71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61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61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034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3.xml"/><Relationship Id="rId5" Type="http://schemas.openxmlformats.org/officeDocument/2006/relationships/image" Target="media/image1.pn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302DDE2116B845BB6E1F0F07E6A992" ma:contentTypeVersion="13" ma:contentTypeDescription="Create a new document." ma:contentTypeScope="" ma:versionID="66a9359c1734f16169e5d97795ec923b">
  <xsd:schema xmlns:xsd="http://www.w3.org/2001/XMLSchema" xmlns:xs="http://www.w3.org/2001/XMLSchema" xmlns:p="http://schemas.microsoft.com/office/2006/metadata/properties" xmlns:ns2="b4279e85-d334-4d46-b716-00c09a2df769" xmlns:ns3="4269318d-9f75-4f44-aa64-2c77dc54cdc2" targetNamespace="http://schemas.microsoft.com/office/2006/metadata/properties" ma:root="true" ma:fieldsID="e0720caffe74e15cd2dcf76e26f6756f" ns2:_="" ns3:_="">
    <xsd:import namespace="b4279e85-d334-4d46-b716-00c09a2df769"/>
    <xsd:import namespace="4269318d-9f75-4f44-aa64-2c77dc54cd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279e85-d334-4d46-b716-00c09a2df7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69318d-9f75-4f44-aa64-2c77dc54cdc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F2CF718-EF8E-4C67-9D1D-BF1E614AC2FA}"/>
</file>

<file path=customXml/itemProps2.xml><?xml version="1.0" encoding="utf-8"?>
<ds:datastoreItem xmlns:ds="http://schemas.openxmlformats.org/officeDocument/2006/customXml" ds:itemID="{F01FE1B5-6E1C-4789-A25C-8C4FA7803073}"/>
</file>

<file path=customXml/itemProps3.xml><?xml version="1.0" encoding="utf-8"?>
<ds:datastoreItem xmlns:ds="http://schemas.openxmlformats.org/officeDocument/2006/customXml" ds:itemID="{CEBB9876-46A6-400B-A467-E258E16D947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1</TotalTime>
  <Pages>3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danwar, Kunal Gajanan</dc:creator>
  <cp:keywords/>
  <dc:description/>
  <cp:lastModifiedBy>Nandanwar, Kunal Gajanan</cp:lastModifiedBy>
  <cp:revision>37</cp:revision>
  <dcterms:created xsi:type="dcterms:W3CDTF">2022-01-21T07:42:00Z</dcterms:created>
  <dcterms:modified xsi:type="dcterms:W3CDTF">2022-04-01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302DDE2116B845BB6E1F0F07E6A992</vt:lpwstr>
  </property>
</Properties>
</file>